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Shanghai</w:t>
      </w:r>
    </w:p>
    <w:bookmarkStart w:id="20" w:name="Xb0e2e3eaf91e502963d9de876273cdf54d808c6"/>
    <w:p>
      <w:pPr>
        <w:pStyle w:val="Heading1"/>
      </w:pPr>
      <w:r>
        <w:t xml:space="preserve">Scholarship Application Letter for International Film Direction Program in Shanghai</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Shanghai International Film Academy</w:t>
      </w:r>
      <w:r>
        <w:br/>
      </w:r>
      <w:r>
        <w:t xml:space="preserve">899 Wuding Road, Huangpu District</w:t>
      </w:r>
      <w:r>
        <w:br/>
      </w:r>
      <w:r>
        <w:t xml:space="preserve">Shanghai, China 200041</w:t>
      </w:r>
    </w:p>
    <w:p>
      <w:pPr>
        <w:pStyle w:val="BodyText"/>
      </w:pPr>
      <w:r>
        <w:rPr>
          <w:bCs/>
          <w:b/>
        </w:rPr>
        <w:t xml:space="preserve">Subject: Application for the Shanghai International Film Scholarship – Aspiring Film Director</w:t>
      </w:r>
    </w:p>
    <w:p>
      <w:pPr>
        <w:pStyle w:val="BodyText"/>
      </w:pPr>
      <w:r>
        <w:t xml:space="preserve">Dear Esteemed Members of the Scholarship Committee,</w:t>
      </w:r>
    </w:p>
    <w:p>
      <w:pPr>
        <w:pStyle w:val="BodyText"/>
      </w:pPr>
      <w:r>
        <w:t xml:space="preserve">It is with profound enthusiasm and deep respect for China’s cinematic legacy that I submit my application for the prestigious Shanghai International Film Scholarship, seeking to advance my artistic development as a Film Director within the vibrant creative ecosystem of China Shanghai. This scholarship represents not merely an educational opportunity, but a pivotal step toward realizing my vision to contribute meaningful narratives that bridge cultural understanding through the universal language of film – a mission profoundly aligned with Shanghai’s role as a global crossroads for cinematic innovation.</w:t>
      </w:r>
    </w:p>
    <w:p>
      <w:pPr>
        <w:pStyle w:val="BodyText"/>
      </w:pPr>
      <w:r>
        <w:t xml:space="preserve">As an emerging Film Director hailing from Toronto, Canada, I have dedicated the past five years to honing my craft through rigorous academic study and hands-on production. My undergraduate thesis film, *Whispers of the Bund*, was selected for screening at the Toronto International Film Festival’s Discovery section in 2022. It explored themes of diaspora identity through the lens of Shanghai's historic waterfront, a project born from my fascination with how architecture and memory shape cultural narratives. This work earned me critical recognition for its visual poetry and nuanced character studies – yet it also revealed the depth of knowledge I require to fully engage with the complexities of contemporary Chinese storytelling. My subsequent short film, *Chrysanthemum Hour*, shot on location in Shanghai’s Xuhui District, was a deliberate experiment in merging Canadian cinematic sensibilities with Shanghai’s unique urban rhythm. The experience – navigating permits, collaborating with local crew, and capturing the city's luminous interplay of tradition and modernity – solidified my conviction that my artistic growth demands immersion within China's heartland of filmmaking: Shanghai.</w:t>
      </w:r>
    </w:p>
    <w:p>
      <w:pPr>
        <w:pStyle w:val="BodyText"/>
      </w:pPr>
      <w:r>
        <w:t xml:space="preserve">China Shanghai stands as an unparalleled crucible for cinematic evolution. It is not merely a location on a map; it is the very pulse of East Asia’s film industry, home to the historic Shanghai Film Studio, the bustling creative clusters around Xintiandi, and the world-renowned Shanghai International Film Festival (SIFF). SIFF's New Currents section actively champions directors whose work reflects contemporary Asian realities – a space where my voice as a cross-cultural storyteller belongs. I am particularly inspired by how Shanghai filmmakers like Jia Zhangke and Wang Xiaoshuai have masterfully woven local identity with global resonance, creating films that speak to universal human conditions while rooted in specific Chinese contexts. My goal is not to imitate this legacy, but to contribute new perspectives through a directorial lens shaped by my own multicultural experience, informed by Shanghai’s unparalleled environment for learning and creation.</w:t>
      </w:r>
    </w:p>
    <w:p>
      <w:pPr>
        <w:pStyle w:val="BodyText"/>
      </w:pPr>
      <w:r>
        <w:t xml:space="preserve">The Shanghai International Film Scholarship is the essential catalyst I require. Currently, my independent production budget is severely constrained. The scholarship’s comprehensive support – covering tuition, accommodation in the university's artist residency program near the historic Jing'an Temple district, and access to state-of-the-art facilities at the Shanghai Film Studio complex – will liberate me from financial strain and allow me to fully immerse myself in the city's creative energy. I am not applying for a generic film degree; I am applying for an intimate, intensive period of study within China’s most dynamic cinematic hub. I seek to learn directly from faculty whose work engages deeply with Shanghai's socio-cultural fabric and collaborate with peers who share this passion for storytelling rooted in place, particularly within the context of China Shanghai.</w:t>
      </w:r>
    </w:p>
    <w:p>
      <w:pPr>
        <w:pStyle w:val="BodyText"/>
      </w:pPr>
      <w:r>
        <w:t xml:space="preserve">My proposed focus during the scholarship year centers on developing a feature-length narrative film titled *Riverside Echoes*. Set against the backdrop of ongoing urban renewal along Shanghai's Huangpu River, it will explore intergenerational dialogue between elderly residents facing displacement and young architects striving for sustainable design. This project is deeply personal to me – I have spent months documenting Shanghai’s neighborhoods through my own lens, capturing the quiet moments where history breathes in modern streets. The scholarship would provide the critical resources: access to local archives at the Shanghai Library's Film Division, potential partnerships with community groups along the riverfront, and mentorship from faculty specializing in Chinese urban narratives. This film is not just a project; it is my commitment to contributing authentic stories *about* Shanghai, told *by* someone who has learned deeply from its spirit.</w:t>
      </w:r>
    </w:p>
    <w:p>
      <w:pPr>
        <w:pStyle w:val="BodyText"/>
      </w:pPr>
      <w:r>
        <w:t xml:space="preserve">My academic record includes a 3.8 GPA in Film Studies with distinction in Cinematography and Screenwriting, complemented by an apprenticeship at Studio X Films (Toronto) on the award-winning documentary *The Silk Road Revisited*. I have also completed a six-month intensive Mandarin immersion program at Shanghai Jiao Tong University’s Language Institute, enabling me to communicate effectively within Chinese production environments and engage directly with local communities – a prerequisite for authentic filmmaking in China Shanghai. My portfolio demonstrates technical proficiency in directing, visual composition, and narrative structure; my true strength lies in creating emotionally resonant work that invites audiences into the heart of the story's world.</w:t>
      </w:r>
    </w:p>
    <w:p>
      <w:pPr>
        <w:pStyle w:val="BodyText"/>
      </w:pPr>
      <w:r>
        <w:t xml:space="preserve">Choosing Shanghai is not an abstract preference; it is a strategic artistic necessity. The city’s unique position – where ancient traditions meet cutting-edge technology, where global capital meets deep-rooted community – offers an unparalleled classroom for a Film Director seeking to understand the complexities of modern identity. I am eager to learn from the masters of Chinese cinema while contributing my own perspective as an outsider who has come to deeply respect and seek understanding within this culture. The Shanghai International Film Scholarship is not just funding; it is a gateway into this essential creative community, allowing me to move beyond observation into active participation as a storyteller within China Shanghai's living cinematic landscape.</w:t>
      </w:r>
    </w:p>
    <w:p>
      <w:pPr>
        <w:pStyle w:val="BodyText"/>
      </w:pPr>
      <w:r>
        <w:t xml:space="preserve">I am confident that my passion for authentic storytelling, my demonstrated commitment to film as a bridge between cultures, and my specific focus on the narratives of modern Shanghai align perfectly with the mission of your scholarship program. I am prepared to bring not only dedication but also a deep respect for Chinese filmmaking traditions and an eagerness to learn within the vibrant ecosystem of China Shanghai. Thank you for considering my application. I eagerly await the possibility of contributing to your esteemed academy and bringing fresh perspectives to the world stage through the art form I hold dear: film direction, as shaped by Shanghai.</w:t>
      </w:r>
    </w:p>
    <w:p>
      <w:pPr>
        <w:pStyle w:val="BodyText"/>
      </w:pPr>
      <w:r>
        <w:t xml:space="preserve">Sincerely,</w:t>
      </w:r>
    </w:p>
    <w:p>
      <w:pPr>
        <w:pStyle w:val="BodyText"/>
      </w:pPr>
      <w:r>
        <w:t xml:space="preserve">Emma Chen</w:t>
      </w:r>
    </w:p>
    <w:p>
      <w:pPr>
        <w:pStyle w:val="BodyText"/>
      </w:pPr>
      <w:r>
        <w:t xml:space="preserve">213 Willow Street</w:t>
      </w:r>
      <w:r>
        <w:br/>
      </w:r>
      <w:r>
        <w:t xml:space="preserve">Toronto, ON M4T 2B8</w:t>
      </w:r>
      <w:r>
        <w:br/>
      </w:r>
      <w:r>
        <w:t xml:space="preserve">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Shanghai</dc:title>
  <dc:creator/>
  <dc:language>en</dc:language>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